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2279D"/>
    <w:multiLevelType w:val="hybridMultilevel"/>
    <w:tmpl w:val="CF547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32107"/>
    <w:multiLevelType w:val="hybridMultilevel"/>
    <w:tmpl w:val="74E84B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51ECA"/>
    <w:multiLevelType w:val="hybridMultilevel"/>
    <w:tmpl w:val="DFA098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539FE"/>
    <w:multiLevelType w:val="hybridMultilevel"/>
    <w:tmpl w:val="26FC0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E6F80"/>
    <w:multiLevelType w:val="hybridMultilevel"/>
    <w:tmpl w:val="836078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21F0F"/>
    <w:multiLevelType w:val="hybridMultilevel"/>
    <w:tmpl w:val="637CF4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77990"/>
    <w:multiLevelType w:val="hybridMultilevel"/>
    <w:tmpl w:val="2AC057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92572"/>
    <w:multiLevelType w:val="hybridMultilevel"/>
    <w:tmpl w:val="602E3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6106A"/>
    <w:multiLevelType w:val="hybridMultilevel"/>
    <w:tmpl w:val="AE6AAD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909EA"/>
    <w:multiLevelType w:val="hybridMultilevel"/>
    <w:tmpl w:val="051A0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847A5B"/>
    <w:multiLevelType w:val="hybridMultilevel"/>
    <w:tmpl w:val="8CA62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F375D0"/>
    <w:multiLevelType w:val="hybridMultilevel"/>
    <w:tmpl w:val="D9A88D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1750F"/>
    <w:multiLevelType w:val="hybridMultilevel"/>
    <w:tmpl w:val="1B107B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952C4"/>
    <w:multiLevelType w:val="hybridMultilevel"/>
    <w:tmpl w:val="E3D26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92F92"/>
    <w:multiLevelType w:val="hybridMultilevel"/>
    <w:tmpl w:val="7E506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83660E"/>
    <w:multiLevelType w:val="hybridMultilevel"/>
    <w:tmpl w:val="CBB21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8B5DA9"/>
    <w:multiLevelType w:val="hybridMultilevel"/>
    <w:tmpl w:val="CBC03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12"/>
  </w:num>
  <w:num w:numId="9">
    <w:abstractNumId w:val="10"/>
  </w:num>
  <w:num w:numId="10">
    <w:abstractNumId w:val="9"/>
  </w:num>
  <w:num w:numId="11">
    <w:abstractNumId w:val="15"/>
  </w:num>
  <w:num w:numId="12">
    <w:abstractNumId w:val="13"/>
  </w:num>
  <w:num w:numId="13">
    <w:abstractNumId w:val="11"/>
  </w:num>
  <w:num w:numId="14">
    <w:abstractNumId w:val="16"/>
  </w:num>
  <w:num w:numId="15">
    <w:abstractNumId w:val="0"/>
  </w:num>
  <w:num w:numId="16">
    <w:abstractNumId w:val="7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E3NLcwM7U0NDVT0lEKTi0uzszPAykwqQUAN+HqZCwAAAA="/>
  </w:docVars>
  <w:rsids>
    <w:rsidRoot w:val="00185DB3"/>
    <w:rsid w:val="000010FF"/>
    <w:rsid w:val="00001A6B"/>
    <w:rsid w:val="0001059C"/>
    <w:rsid w:val="00013C33"/>
    <w:rsid w:val="00015E19"/>
    <w:rsid w:val="00015F0E"/>
    <w:rsid w:val="00016E3D"/>
    <w:rsid w:val="00020F48"/>
    <w:rsid w:val="00023710"/>
    <w:rsid w:val="00025C88"/>
    <w:rsid w:val="00030796"/>
    <w:rsid w:val="000358EC"/>
    <w:rsid w:val="0003611C"/>
    <w:rsid w:val="000362CE"/>
    <w:rsid w:val="00037340"/>
    <w:rsid w:val="000377A2"/>
    <w:rsid w:val="00055955"/>
    <w:rsid w:val="00070123"/>
    <w:rsid w:val="0007191E"/>
    <w:rsid w:val="00073F8A"/>
    <w:rsid w:val="000759B8"/>
    <w:rsid w:val="0008408C"/>
    <w:rsid w:val="000868C1"/>
    <w:rsid w:val="000875B0"/>
    <w:rsid w:val="00090257"/>
    <w:rsid w:val="00092FC6"/>
    <w:rsid w:val="0009405E"/>
    <w:rsid w:val="000A1890"/>
    <w:rsid w:val="000A212B"/>
    <w:rsid w:val="000A6EA7"/>
    <w:rsid w:val="000B2A67"/>
    <w:rsid w:val="000B6903"/>
    <w:rsid w:val="000C1A02"/>
    <w:rsid w:val="000C3B06"/>
    <w:rsid w:val="000C5556"/>
    <w:rsid w:val="000D0C7E"/>
    <w:rsid w:val="000D44D4"/>
    <w:rsid w:val="000E6957"/>
    <w:rsid w:val="000F00E9"/>
    <w:rsid w:val="000F0528"/>
    <w:rsid w:val="000F14D6"/>
    <w:rsid w:val="000F59E4"/>
    <w:rsid w:val="00107ED9"/>
    <w:rsid w:val="00117D28"/>
    <w:rsid w:val="00120E34"/>
    <w:rsid w:val="00122089"/>
    <w:rsid w:val="00127027"/>
    <w:rsid w:val="00132A6D"/>
    <w:rsid w:val="001405B0"/>
    <w:rsid w:val="00140FE7"/>
    <w:rsid w:val="0015317B"/>
    <w:rsid w:val="00161E67"/>
    <w:rsid w:val="00172A98"/>
    <w:rsid w:val="00172C7A"/>
    <w:rsid w:val="00173C9E"/>
    <w:rsid w:val="00174518"/>
    <w:rsid w:val="001758A0"/>
    <w:rsid w:val="00185DB3"/>
    <w:rsid w:val="001860D0"/>
    <w:rsid w:val="0019357F"/>
    <w:rsid w:val="001A51C5"/>
    <w:rsid w:val="001C0185"/>
    <w:rsid w:val="001C01CC"/>
    <w:rsid w:val="001C1125"/>
    <w:rsid w:val="001C4160"/>
    <w:rsid w:val="001C4568"/>
    <w:rsid w:val="001E074F"/>
    <w:rsid w:val="001E1D37"/>
    <w:rsid w:val="001E2FAC"/>
    <w:rsid w:val="001F0273"/>
    <w:rsid w:val="001F5FB5"/>
    <w:rsid w:val="001F6369"/>
    <w:rsid w:val="001F6991"/>
    <w:rsid w:val="001F7416"/>
    <w:rsid w:val="002008D3"/>
    <w:rsid w:val="00204FFC"/>
    <w:rsid w:val="002063BE"/>
    <w:rsid w:val="002072E5"/>
    <w:rsid w:val="00211C3B"/>
    <w:rsid w:val="00213947"/>
    <w:rsid w:val="00214CDC"/>
    <w:rsid w:val="00215E29"/>
    <w:rsid w:val="00217045"/>
    <w:rsid w:val="0023486B"/>
    <w:rsid w:val="00234FA2"/>
    <w:rsid w:val="0024355D"/>
    <w:rsid w:val="00244A16"/>
    <w:rsid w:val="00250541"/>
    <w:rsid w:val="00250854"/>
    <w:rsid w:val="002566B4"/>
    <w:rsid w:val="00264445"/>
    <w:rsid w:val="002723B7"/>
    <w:rsid w:val="002745CB"/>
    <w:rsid w:val="002759C8"/>
    <w:rsid w:val="00280893"/>
    <w:rsid w:val="00281433"/>
    <w:rsid w:val="00282172"/>
    <w:rsid w:val="002907F0"/>
    <w:rsid w:val="00290A34"/>
    <w:rsid w:val="0029368F"/>
    <w:rsid w:val="002977EE"/>
    <w:rsid w:val="00297B92"/>
    <w:rsid w:val="002A065B"/>
    <w:rsid w:val="002A5AAA"/>
    <w:rsid w:val="002A6DA9"/>
    <w:rsid w:val="002A7919"/>
    <w:rsid w:val="002A7B5A"/>
    <w:rsid w:val="002B38B4"/>
    <w:rsid w:val="002B3F11"/>
    <w:rsid w:val="002B54FB"/>
    <w:rsid w:val="002B68C8"/>
    <w:rsid w:val="002C03D6"/>
    <w:rsid w:val="002C184A"/>
    <w:rsid w:val="002C2BF5"/>
    <w:rsid w:val="002D1B87"/>
    <w:rsid w:val="002D5AF0"/>
    <w:rsid w:val="002E3AAF"/>
    <w:rsid w:val="002E4A4D"/>
    <w:rsid w:val="002E6AE4"/>
    <w:rsid w:val="002E7336"/>
    <w:rsid w:val="002F00B7"/>
    <w:rsid w:val="002F3359"/>
    <w:rsid w:val="002F7A1F"/>
    <w:rsid w:val="002F7FB0"/>
    <w:rsid w:val="0030134F"/>
    <w:rsid w:val="0030662C"/>
    <w:rsid w:val="00314907"/>
    <w:rsid w:val="003177BC"/>
    <w:rsid w:val="0032184F"/>
    <w:rsid w:val="00325E2D"/>
    <w:rsid w:val="00335A21"/>
    <w:rsid w:val="0033775E"/>
    <w:rsid w:val="00337B69"/>
    <w:rsid w:val="0034028A"/>
    <w:rsid w:val="00343422"/>
    <w:rsid w:val="00343528"/>
    <w:rsid w:val="0034493C"/>
    <w:rsid w:val="00344E12"/>
    <w:rsid w:val="00344F14"/>
    <w:rsid w:val="003451C2"/>
    <w:rsid w:val="00347070"/>
    <w:rsid w:val="00365D92"/>
    <w:rsid w:val="00366612"/>
    <w:rsid w:val="0037072C"/>
    <w:rsid w:val="0037584D"/>
    <w:rsid w:val="00380E7F"/>
    <w:rsid w:val="003820E6"/>
    <w:rsid w:val="00386940"/>
    <w:rsid w:val="0039306D"/>
    <w:rsid w:val="003A2037"/>
    <w:rsid w:val="003A4D79"/>
    <w:rsid w:val="003B1056"/>
    <w:rsid w:val="003B2D07"/>
    <w:rsid w:val="003C33F1"/>
    <w:rsid w:val="003C62AC"/>
    <w:rsid w:val="003E0CDD"/>
    <w:rsid w:val="003E1112"/>
    <w:rsid w:val="003E1696"/>
    <w:rsid w:val="003F25F4"/>
    <w:rsid w:val="003F7EB6"/>
    <w:rsid w:val="00400126"/>
    <w:rsid w:val="004002AE"/>
    <w:rsid w:val="0040693A"/>
    <w:rsid w:val="00406AA4"/>
    <w:rsid w:val="00406CA7"/>
    <w:rsid w:val="004227AF"/>
    <w:rsid w:val="0042438B"/>
    <w:rsid w:val="0042572F"/>
    <w:rsid w:val="004279C5"/>
    <w:rsid w:val="00431702"/>
    <w:rsid w:val="00437273"/>
    <w:rsid w:val="004421A7"/>
    <w:rsid w:val="00442DEF"/>
    <w:rsid w:val="00444E42"/>
    <w:rsid w:val="0044761B"/>
    <w:rsid w:val="00447F0A"/>
    <w:rsid w:val="00454F2A"/>
    <w:rsid w:val="00463CCC"/>
    <w:rsid w:val="00463D18"/>
    <w:rsid w:val="00465563"/>
    <w:rsid w:val="00477739"/>
    <w:rsid w:val="004878D7"/>
    <w:rsid w:val="00487A87"/>
    <w:rsid w:val="004900AC"/>
    <w:rsid w:val="00495711"/>
    <w:rsid w:val="00495FBA"/>
    <w:rsid w:val="00496086"/>
    <w:rsid w:val="004A1FBF"/>
    <w:rsid w:val="004A4270"/>
    <w:rsid w:val="004A7A2E"/>
    <w:rsid w:val="004B1A1A"/>
    <w:rsid w:val="004B3700"/>
    <w:rsid w:val="004C1CCA"/>
    <w:rsid w:val="004C3C79"/>
    <w:rsid w:val="004D1CAE"/>
    <w:rsid w:val="004D3510"/>
    <w:rsid w:val="004E14D6"/>
    <w:rsid w:val="004E1C99"/>
    <w:rsid w:val="004E383B"/>
    <w:rsid w:val="004E4A47"/>
    <w:rsid w:val="004F0EE2"/>
    <w:rsid w:val="00504760"/>
    <w:rsid w:val="005117F0"/>
    <w:rsid w:val="00511F94"/>
    <w:rsid w:val="0051355E"/>
    <w:rsid w:val="005226A5"/>
    <w:rsid w:val="00523F41"/>
    <w:rsid w:val="00524DAA"/>
    <w:rsid w:val="00525B13"/>
    <w:rsid w:val="005403FC"/>
    <w:rsid w:val="005443D6"/>
    <w:rsid w:val="00550E89"/>
    <w:rsid w:val="00552FB1"/>
    <w:rsid w:val="00554FE2"/>
    <w:rsid w:val="005559A7"/>
    <w:rsid w:val="00561BF5"/>
    <w:rsid w:val="00566924"/>
    <w:rsid w:val="00571961"/>
    <w:rsid w:val="00576373"/>
    <w:rsid w:val="00576F74"/>
    <w:rsid w:val="00577976"/>
    <w:rsid w:val="005804B5"/>
    <w:rsid w:val="00587EB5"/>
    <w:rsid w:val="00587FB0"/>
    <w:rsid w:val="00593CB6"/>
    <w:rsid w:val="00595CEE"/>
    <w:rsid w:val="00597FD9"/>
    <w:rsid w:val="005A0F68"/>
    <w:rsid w:val="005A1727"/>
    <w:rsid w:val="005A57EC"/>
    <w:rsid w:val="005B0FDC"/>
    <w:rsid w:val="005B4BEF"/>
    <w:rsid w:val="005B6C0E"/>
    <w:rsid w:val="005C066D"/>
    <w:rsid w:val="005C21D5"/>
    <w:rsid w:val="005C6797"/>
    <w:rsid w:val="005D53BB"/>
    <w:rsid w:val="005D7254"/>
    <w:rsid w:val="005E16A1"/>
    <w:rsid w:val="005E1DD2"/>
    <w:rsid w:val="005F063F"/>
    <w:rsid w:val="005F0AA1"/>
    <w:rsid w:val="005F5849"/>
    <w:rsid w:val="005F5FF3"/>
    <w:rsid w:val="005F77D4"/>
    <w:rsid w:val="00605ADF"/>
    <w:rsid w:val="00607B8F"/>
    <w:rsid w:val="006132E1"/>
    <w:rsid w:val="006146BE"/>
    <w:rsid w:val="00616617"/>
    <w:rsid w:val="00627AAD"/>
    <w:rsid w:val="006341D0"/>
    <w:rsid w:val="006359BB"/>
    <w:rsid w:val="006605AE"/>
    <w:rsid w:val="00660B8D"/>
    <w:rsid w:val="00662B8F"/>
    <w:rsid w:val="00667198"/>
    <w:rsid w:val="00671AD6"/>
    <w:rsid w:val="00676A00"/>
    <w:rsid w:val="006770E5"/>
    <w:rsid w:val="00677A36"/>
    <w:rsid w:val="00677E38"/>
    <w:rsid w:val="00685654"/>
    <w:rsid w:val="006A0E9A"/>
    <w:rsid w:val="006A5975"/>
    <w:rsid w:val="006A5C0E"/>
    <w:rsid w:val="006B0278"/>
    <w:rsid w:val="006B1CAF"/>
    <w:rsid w:val="006B2202"/>
    <w:rsid w:val="006B766A"/>
    <w:rsid w:val="006B7E85"/>
    <w:rsid w:val="006C1A77"/>
    <w:rsid w:val="006C3E97"/>
    <w:rsid w:val="006C6088"/>
    <w:rsid w:val="006C6B08"/>
    <w:rsid w:val="006D1A37"/>
    <w:rsid w:val="006D38EC"/>
    <w:rsid w:val="006D3B77"/>
    <w:rsid w:val="006E093F"/>
    <w:rsid w:val="006E7FEA"/>
    <w:rsid w:val="006F2272"/>
    <w:rsid w:val="006F76C6"/>
    <w:rsid w:val="006F7F72"/>
    <w:rsid w:val="007008D3"/>
    <w:rsid w:val="007009B7"/>
    <w:rsid w:val="00704DD4"/>
    <w:rsid w:val="0070621C"/>
    <w:rsid w:val="0071201A"/>
    <w:rsid w:val="00721E39"/>
    <w:rsid w:val="00722496"/>
    <w:rsid w:val="00723267"/>
    <w:rsid w:val="00723D36"/>
    <w:rsid w:val="007275B7"/>
    <w:rsid w:val="0073093E"/>
    <w:rsid w:val="007447A5"/>
    <w:rsid w:val="00745090"/>
    <w:rsid w:val="00754DAB"/>
    <w:rsid w:val="0076246A"/>
    <w:rsid w:val="007635C3"/>
    <w:rsid w:val="00764130"/>
    <w:rsid w:val="007738CE"/>
    <w:rsid w:val="00774028"/>
    <w:rsid w:val="00774E41"/>
    <w:rsid w:val="007752F8"/>
    <w:rsid w:val="007760A9"/>
    <w:rsid w:val="00776268"/>
    <w:rsid w:val="00776465"/>
    <w:rsid w:val="00781F11"/>
    <w:rsid w:val="007855AF"/>
    <w:rsid w:val="00791DD6"/>
    <w:rsid w:val="00793C3F"/>
    <w:rsid w:val="00796725"/>
    <w:rsid w:val="007A42A3"/>
    <w:rsid w:val="007A77B9"/>
    <w:rsid w:val="007C0CDE"/>
    <w:rsid w:val="007C0F7D"/>
    <w:rsid w:val="007C25B4"/>
    <w:rsid w:val="007C27CD"/>
    <w:rsid w:val="007C33AD"/>
    <w:rsid w:val="007C3B9B"/>
    <w:rsid w:val="007C4388"/>
    <w:rsid w:val="007D40E1"/>
    <w:rsid w:val="007D7459"/>
    <w:rsid w:val="007E0746"/>
    <w:rsid w:val="007E3F79"/>
    <w:rsid w:val="007E4EDF"/>
    <w:rsid w:val="007E6064"/>
    <w:rsid w:val="007F34BD"/>
    <w:rsid w:val="007F563B"/>
    <w:rsid w:val="008013D0"/>
    <w:rsid w:val="00810493"/>
    <w:rsid w:val="00815CD0"/>
    <w:rsid w:val="008164C0"/>
    <w:rsid w:val="00816581"/>
    <w:rsid w:val="00817346"/>
    <w:rsid w:val="008179CA"/>
    <w:rsid w:val="0082125B"/>
    <w:rsid w:val="0082134E"/>
    <w:rsid w:val="00822987"/>
    <w:rsid w:val="008240A3"/>
    <w:rsid w:val="00826224"/>
    <w:rsid w:val="00826CDA"/>
    <w:rsid w:val="00826EB7"/>
    <w:rsid w:val="00830017"/>
    <w:rsid w:val="00830C9C"/>
    <w:rsid w:val="008406E3"/>
    <w:rsid w:val="008440A3"/>
    <w:rsid w:val="00845827"/>
    <w:rsid w:val="00845937"/>
    <w:rsid w:val="00846F38"/>
    <w:rsid w:val="0085655A"/>
    <w:rsid w:val="008663E8"/>
    <w:rsid w:val="00873CC3"/>
    <w:rsid w:val="00885319"/>
    <w:rsid w:val="00886444"/>
    <w:rsid w:val="00886531"/>
    <w:rsid w:val="00886CD5"/>
    <w:rsid w:val="008905FE"/>
    <w:rsid w:val="0089234A"/>
    <w:rsid w:val="008A1EF6"/>
    <w:rsid w:val="008B3F3A"/>
    <w:rsid w:val="008C527A"/>
    <w:rsid w:val="008C6360"/>
    <w:rsid w:val="008D3A41"/>
    <w:rsid w:val="008D4F40"/>
    <w:rsid w:val="008D675A"/>
    <w:rsid w:val="008E0408"/>
    <w:rsid w:val="008E7079"/>
    <w:rsid w:val="008E7A4D"/>
    <w:rsid w:val="008F1ECB"/>
    <w:rsid w:val="00900D65"/>
    <w:rsid w:val="00907759"/>
    <w:rsid w:val="0091049E"/>
    <w:rsid w:val="0091588E"/>
    <w:rsid w:val="0091605F"/>
    <w:rsid w:val="00920653"/>
    <w:rsid w:val="0092307B"/>
    <w:rsid w:val="00924397"/>
    <w:rsid w:val="0092486A"/>
    <w:rsid w:val="00933C8E"/>
    <w:rsid w:val="009435C9"/>
    <w:rsid w:val="009463C9"/>
    <w:rsid w:val="00950CC7"/>
    <w:rsid w:val="0095565E"/>
    <w:rsid w:val="0096015D"/>
    <w:rsid w:val="00967750"/>
    <w:rsid w:val="00972F40"/>
    <w:rsid w:val="009769B8"/>
    <w:rsid w:val="00983373"/>
    <w:rsid w:val="00986DA9"/>
    <w:rsid w:val="00992D15"/>
    <w:rsid w:val="00997DA4"/>
    <w:rsid w:val="00997DEE"/>
    <w:rsid w:val="009A29F0"/>
    <w:rsid w:val="009A2E2B"/>
    <w:rsid w:val="009A5CE3"/>
    <w:rsid w:val="009B3E48"/>
    <w:rsid w:val="009C1DFE"/>
    <w:rsid w:val="009C3959"/>
    <w:rsid w:val="009C41A9"/>
    <w:rsid w:val="009D0A63"/>
    <w:rsid w:val="009D750F"/>
    <w:rsid w:val="009E09B3"/>
    <w:rsid w:val="009E215D"/>
    <w:rsid w:val="009E7678"/>
    <w:rsid w:val="009E7A64"/>
    <w:rsid w:val="009F2588"/>
    <w:rsid w:val="009F5605"/>
    <w:rsid w:val="009F5942"/>
    <w:rsid w:val="00A00861"/>
    <w:rsid w:val="00A0221F"/>
    <w:rsid w:val="00A0297B"/>
    <w:rsid w:val="00A0701B"/>
    <w:rsid w:val="00A10D36"/>
    <w:rsid w:val="00A15DD7"/>
    <w:rsid w:val="00A22CED"/>
    <w:rsid w:val="00A2692E"/>
    <w:rsid w:val="00A332F3"/>
    <w:rsid w:val="00A37C0C"/>
    <w:rsid w:val="00A514FC"/>
    <w:rsid w:val="00A52A31"/>
    <w:rsid w:val="00A6087E"/>
    <w:rsid w:val="00A756EC"/>
    <w:rsid w:val="00A75C82"/>
    <w:rsid w:val="00A772A4"/>
    <w:rsid w:val="00A802A2"/>
    <w:rsid w:val="00A809AB"/>
    <w:rsid w:val="00A81E9C"/>
    <w:rsid w:val="00A8216B"/>
    <w:rsid w:val="00A92C56"/>
    <w:rsid w:val="00AA76D5"/>
    <w:rsid w:val="00AB0301"/>
    <w:rsid w:val="00AC1E88"/>
    <w:rsid w:val="00AC79B4"/>
    <w:rsid w:val="00AD0D8F"/>
    <w:rsid w:val="00AD2DFE"/>
    <w:rsid w:val="00AD4278"/>
    <w:rsid w:val="00AD442C"/>
    <w:rsid w:val="00AD4F85"/>
    <w:rsid w:val="00AD6665"/>
    <w:rsid w:val="00AE3AF8"/>
    <w:rsid w:val="00AE46B7"/>
    <w:rsid w:val="00AE55A0"/>
    <w:rsid w:val="00AF0609"/>
    <w:rsid w:val="00AF1A8F"/>
    <w:rsid w:val="00AF3B8E"/>
    <w:rsid w:val="00B019EA"/>
    <w:rsid w:val="00B021B7"/>
    <w:rsid w:val="00B02F29"/>
    <w:rsid w:val="00B06550"/>
    <w:rsid w:val="00B1314D"/>
    <w:rsid w:val="00B14243"/>
    <w:rsid w:val="00B1541E"/>
    <w:rsid w:val="00B24D99"/>
    <w:rsid w:val="00B316A7"/>
    <w:rsid w:val="00B32A6D"/>
    <w:rsid w:val="00B402A8"/>
    <w:rsid w:val="00B47114"/>
    <w:rsid w:val="00B5011D"/>
    <w:rsid w:val="00B518A1"/>
    <w:rsid w:val="00B563C4"/>
    <w:rsid w:val="00B56D35"/>
    <w:rsid w:val="00B63AAA"/>
    <w:rsid w:val="00B669E9"/>
    <w:rsid w:val="00B7059A"/>
    <w:rsid w:val="00B714FA"/>
    <w:rsid w:val="00B7658F"/>
    <w:rsid w:val="00B8554A"/>
    <w:rsid w:val="00B87552"/>
    <w:rsid w:val="00B9133D"/>
    <w:rsid w:val="00B9177D"/>
    <w:rsid w:val="00B9460B"/>
    <w:rsid w:val="00BA0A78"/>
    <w:rsid w:val="00BA7A5E"/>
    <w:rsid w:val="00BA7E1E"/>
    <w:rsid w:val="00BB0BCF"/>
    <w:rsid w:val="00BB1F2C"/>
    <w:rsid w:val="00BB33E4"/>
    <w:rsid w:val="00BB6687"/>
    <w:rsid w:val="00BC7F18"/>
    <w:rsid w:val="00BC7F8D"/>
    <w:rsid w:val="00BD14F8"/>
    <w:rsid w:val="00BE063A"/>
    <w:rsid w:val="00BE16F9"/>
    <w:rsid w:val="00BE7DB4"/>
    <w:rsid w:val="00BF705A"/>
    <w:rsid w:val="00C10EF7"/>
    <w:rsid w:val="00C155D1"/>
    <w:rsid w:val="00C20331"/>
    <w:rsid w:val="00C21685"/>
    <w:rsid w:val="00C24A1D"/>
    <w:rsid w:val="00C37B38"/>
    <w:rsid w:val="00C402E0"/>
    <w:rsid w:val="00C40415"/>
    <w:rsid w:val="00C42E87"/>
    <w:rsid w:val="00C43DBA"/>
    <w:rsid w:val="00C44342"/>
    <w:rsid w:val="00C4445B"/>
    <w:rsid w:val="00C468E1"/>
    <w:rsid w:val="00C47C51"/>
    <w:rsid w:val="00C54AC5"/>
    <w:rsid w:val="00C60977"/>
    <w:rsid w:val="00C64ECA"/>
    <w:rsid w:val="00C66A8A"/>
    <w:rsid w:val="00C72CB6"/>
    <w:rsid w:val="00C732D3"/>
    <w:rsid w:val="00C75AC3"/>
    <w:rsid w:val="00C77988"/>
    <w:rsid w:val="00C966FF"/>
    <w:rsid w:val="00CA02EA"/>
    <w:rsid w:val="00CA4086"/>
    <w:rsid w:val="00CA523A"/>
    <w:rsid w:val="00CB01CF"/>
    <w:rsid w:val="00CB0878"/>
    <w:rsid w:val="00CD022A"/>
    <w:rsid w:val="00CD0A33"/>
    <w:rsid w:val="00CD2252"/>
    <w:rsid w:val="00CD4357"/>
    <w:rsid w:val="00CD43B9"/>
    <w:rsid w:val="00CD5551"/>
    <w:rsid w:val="00CE3275"/>
    <w:rsid w:val="00CF4E31"/>
    <w:rsid w:val="00CF5ACD"/>
    <w:rsid w:val="00CF70A3"/>
    <w:rsid w:val="00CF74BB"/>
    <w:rsid w:val="00CF7914"/>
    <w:rsid w:val="00D12676"/>
    <w:rsid w:val="00D20CB2"/>
    <w:rsid w:val="00D25360"/>
    <w:rsid w:val="00D25633"/>
    <w:rsid w:val="00D25AA3"/>
    <w:rsid w:val="00D3088B"/>
    <w:rsid w:val="00D320CC"/>
    <w:rsid w:val="00D338DB"/>
    <w:rsid w:val="00D412D7"/>
    <w:rsid w:val="00D43F96"/>
    <w:rsid w:val="00D5712E"/>
    <w:rsid w:val="00D60021"/>
    <w:rsid w:val="00D620F8"/>
    <w:rsid w:val="00D636AC"/>
    <w:rsid w:val="00D64E79"/>
    <w:rsid w:val="00D658A6"/>
    <w:rsid w:val="00D8054A"/>
    <w:rsid w:val="00D9335F"/>
    <w:rsid w:val="00DA09A9"/>
    <w:rsid w:val="00DA79A9"/>
    <w:rsid w:val="00DD277D"/>
    <w:rsid w:val="00DE167B"/>
    <w:rsid w:val="00DE3014"/>
    <w:rsid w:val="00DE7F36"/>
    <w:rsid w:val="00DF6202"/>
    <w:rsid w:val="00E003A3"/>
    <w:rsid w:val="00E1147B"/>
    <w:rsid w:val="00E1344A"/>
    <w:rsid w:val="00E169B9"/>
    <w:rsid w:val="00E26ECC"/>
    <w:rsid w:val="00E3545A"/>
    <w:rsid w:val="00E42648"/>
    <w:rsid w:val="00E42828"/>
    <w:rsid w:val="00E45532"/>
    <w:rsid w:val="00E50240"/>
    <w:rsid w:val="00E52804"/>
    <w:rsid w:val="00E60076"/>
    <w:rsid w:val="00E64857"/>
    <w:rsid w:val="00E64933"/>
    <w:rsid w:val="00E65A22"/>
    <w:rsid w:val="00E65CD4"/>
    <w:rsid w:val="00E71355"/>
    <w:rsid w:val="00E71CC2"/>
    <w:rsid w:val="00E74967"/>
    <w:rsid w:val="00E77512"/>
    <w:rsid w:val="00E8015F"/>
    <w:rsid w:val="00E83BB0"/>
    <w:rsid w:val="00E940F3"/>
    <w:rsid w:val="00E94AB1"/>
    <w:rsid w:val="00E971B5"/>
    <w:rsid w:val="00E97E4B"/>
    <w:rsid w:val="00EA077F"/>
    <w:rsid w:val="00EA2DA3"/>
    <w:rsid w:val="00EA5436"/>
    <w:rsid w:val="00EA6FBA"/>
    <w:rsid w:val="00EA7BEE"/>
    <w:rsid w:val="00EB0835"/>
    <w:rsid w:val="00EB0B4D"/>
    <w:rsid w:val="00EC096A"/>
    <w:rsid w:val="00EC6A09"/>
    <w:rsid w:val="00ED125C"/>
    <w:rsid w:val="00ED50CD"/>
    <w:rsid w:val="00EE2A38"/>
    <w:rsid w:val="00EE6297"/>
    <w:rsid w:val="00EF1279"/>
    <w:rsid w:val="00F02B3B"/>
    <w:rsid w:val="00F0740D"/>
    <w:rsid w:val="00F10F57"/>
    <w:rsid w:val="00F129D6"/>
    <w:rsid w:val="00F14B68"/>
    <w:rsid w:val="00F17417"/>
    <w:rsid w:val="00F17B99"/>
    <w:rsid w:val="00F2307D"/>
    <w:rsid w:val="00F252BA"/>
    <w:rsid w:val="00F3067E"/>
    <w:rsid w:val="00F329DF"/>
    <w:rsid w:val="00F351AD"/>
    <w:rsid w:val="00F35FF6"/>
    <w:rsid w:val="00F42551"/>
    <w:rsid w:val="00F46676"/>
    <w:rsid w:val="00F46EFE"/>
    <w:rsid w:val="00F50AD2"/>
    <w:rsid w:val="00F5196E"/>
    <w:rsid w:val="00F56DFB"/>
    <w:rsid w:val="00F61223"/>
    <w:rsid w:val="00F618AD"/>
    <w:rsid w:val="00F743F0"/>
    <w:rsid w:val="00F77F9F"/>
    <w:rsid w:val="00F80428"/>
    <w:rsid w:val="00F80A5E"/>
    <w:rsid w:val="00F85E83"/>
    <w:rsid w:val="00F860AC"/>
    <w:rsid w:val="00F90986"/>
    <w:rsid w:val="00F9138A"/>
    <w:rsid w:val="00F92869"/>
    <w:rsid w:val="00FA4927"/>
    <w:rsid w:val="00FA7E9F"/>
    <w:rsid w:val="00FB4442"/>
    <w:rsid w:val="00FB6347"/>
    <w:rsid w:val="00FD1F7D"/>
    <w:rsid w:val="00FD4736"/>
    <w:rsid w:val="00FD58D4"/>
    <w:rsid w:val="00FD5A48"/>
    <w:rsid w:val="00FD6432"/>
    <w:rsid w:val="00FD7E4D"/>
    <w:rsid w:val="00FE3E2D"/>
    <w:rsid w:val="00FF3A67"/>
    <w:rsid w:val="00FF56D0"/>
    <w:rsid w:val="00FF6285"/>
    <w:rsid w:val="1BBD5D4B"/>
    <w:rsid w:val="1E402A48"/>
    <w:rsid w:val="71CE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D7F8A5"/>
  <w15:chartTrackingRefBased/>
  <w15:docId w15:val="{A4D0836C-CAD6-443E-BC91-64C4C8A40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E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5C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5C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041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3B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5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5C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4041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04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33A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3A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D1F7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D1F7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1F7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1F7D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qFormat/>
    <w:rsid w:val="00244A16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4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4FA"/>
    <w:rPr>
      <w:rFonts w:ascii="Segoe UI" w:hAnsi="Segoe UI" w:cs="Segoe UI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745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7459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2A7B5A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2A7B5A"/>
    <w:rPr>
      <w:b/>
      <w:bCs/>
      <w:smallCaps/>
      <w:color w:val="4472C4" w:themeColor="accent1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CD43B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C09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96A"/>
  </w:style>
  <w:style w:type="paragraph" w:styleId="Footer">
    <w:name w:val="footer"/>
    <w:basedOn w:val="Normal"/>
    <w:link w:val="FooterChar"/>
    <w:uiPriority w:val="99"/>
    <w:unhideWhenUsed/>
    <w:rsid w:val="00EC09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23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573d23b-f7d2-49f7-9adb-7e75a0c282a5">
      <UserInfo>
        <DisplayName>Jack Day</DisplayName>
        <AccountId>7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5BA00631AA340B2D5CFA11C9EEAC2" ma:contentTypeVersion="6" ma:contentTypeDescription="Create a new document." ma:contentTypeScope="" ma:versionID="f0aecdd83ae3a5c51f60bab95ef54f2f">
  <xsd:schema xmlns:xsd="http://www.w3.org/2001/XMLSchema" xmlns:xs="http://www.w3.org/2001/XMLSchema" xmlns:p="http://schemas.microsoft.com/office/2006/metadata/properties" xmlns:ns2="1d8f5aaf-cb5e-4039-9ba2-61d41954ce61" xmlns:ns3="4573d23b-f7d2-49f7-9adb-7e75a0c282a5" targetNamespace="http://schemas.microsoft.com/office/2006/metadata/properties" ma:root="true" ma:fieldsID="e473187598b996ba29eec95f2494122d" ns2:_="" ns3:_="">
    <xsd:import namespace="1d8f5aaf-cb5e-4039-9ba2-61d41954ce61"/>
    <xsd:import namespace="4573d23b-f7d2-49f7-9adb-7e75a0c282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f5aaf-cb5e-4039-9ba2-61d41954c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73d23b-f7d2-49f7-9adb-7e75a0c282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424EF-ECF1-46F0-A291-29F2BF781F34}">
  <ds:schemaRefs>
    <ds:schemaRef ds:uri="http://schemas.microsoft.com/office/2006/metadata/properties"/>
    <ds:schemaRef ds:uri="http://schemas.microsoft.com/office/infopath/2007/PartnerControls"/>
    <ds:schemaRef ds:uri="4573d23b-f7d2-49f7-9adb-7e75a0c282a5"/>
  </ds:schemaRefs>
</ds:datastoreItem>
</file>

<file path=customXml/itemProps2.xml><?xml version="1.0" encoding="utf-8"?>
<ds:datastoreItem xmlns:ds="http://schemas.openxmlformats.org/officeDocument/2006/customXml" ds:itemID="{C8BA12EE-BEC1-48D7-8400-0EC3353203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BD613-26E5-488C-A058-B451146A4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8f5aaf-cb5e-4039-9ba2-61d41954ce61"/>
    <ds:schemaRef ds:uri="4573d23b-f7d2-49f7-9adb-7e75a0c282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0AE3D-5D64-4DD7-A52C-0BF841553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Skirrow</dc:creator>
  <cp:keywords/>
  <dc:description/>
  <cp:lastModifiedBy>Ms E Storton (BB)</cp:lastModifiedBy>
  <cp:revision>4</cp:revision>
  <cp:lastPrinted>2018-10-05T14:27:00Z</cp:lastPrinted>
  <dcterms:created xsi:type="dcterms:W3CDTF">2021-09-08T08:20:00Z</dcterms:created>
  <dcterms:modified xsi:type="dcterms:W3CDTF">2021-09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85BA00631AA340B2D5CFA11C9EEAC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</Properties>
</file>